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t xml:space="preserve">Приложение к Аналитической записке CIAQ-004 — Детализация 3 предложений по методу 6W</w:t>
      </w:r>
    </w:p>
    <w:bookmarkStart w:id="11" w:name="X6fc241d3759d2ac6f2de2722a6d4446f92912ea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ПРИЛОЖЕНИЕ К АНАЛИТИЧЕСКОЙ ЗАПИСКЕ CIAQ-004</w:t>
      </w:r>
    </w:p>
    <w:bookmarkStart w:id="9" w:name="детализация-3-предложений-по-методу-6w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Детализация 3 предложений по методу 6W</w:t>
      </w:r>
    </w:p>
    <w:p>
      <w:pPr>
        <w:pStyle w:val="BlockText"/>
        <w:spacing w:before="60" w:after="12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значение приложения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Аналитическая записка CIAQ-004 содержит три блока предложений по реформированию киноиндустрии Республики Казахстан: (1) ЕАИС / e-Kino, (2) Рибейты, (3) Налоговый режим. Настоящее приложение структурирует каждое предложение в едином формат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6W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то (Who) / Что (What) / Где (Where) / Когда (When) / Почему (Why) / Как (How) — для удобства совместного рассмотрения государственными органами Республики Казахстан и формирования межведомственной позиции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9"/>
    <w:bookmarkStart w:id="10" w:name="введение.-о-методе-6w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ВВЕДЕНИЕ. О методе 6W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Метод 6W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тандартная аналитическая рамка для policy-документов, применяемая ОЭСР, Всемирным банком и национальными агентствами стратегического планирования. Каждое предложение раскладывается по 6 базовым вопросам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опро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Что отражае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Чт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What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ть предложения, конкретное содержание реформ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очему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Why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основание: проблема, контекст, риск бездейств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т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Who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интересованные стороны — инициатор, исполнитель, бенефициары, контрол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де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Where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фера и территория применен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гд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When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и, этапность, дорожная карт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ак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How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ханизм реализации, инструменты, бюджет, риски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Структура единая для всех 3 предложений — это позволяет сравнивать предложения между собой, формировать сводные таблицы по типу обязательств и распределять зоны ответственности между ведомствами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0"/>
    <w:bookmarkEnd w:id="11"/>
    <w:bookmarkStart w:id="23" w:name="X992d56e653258a18c39c4572297de00d5f6ca9a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ПРЕДЛОЖЕНИЕ 1. ЕДИНАЯ АВТОМАТИЗИРОВАННАЯ ИНФОРМАЦИОННАЯ СИСТЕМА УЧЁТА КИНОПРОКАТА (ЕАИС / e-Kino)</w:t>
      </w:r>
    </w:p>
    <w:bookmarkStart w:id="12" w:name="что-what-содержание-предложения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1. ЧТО (What) — содержание предложен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у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Формализовать опытную информационную систему e-Kino (запущена МКИ РК в 2025 году, охват 68 из 103 кинотеатров на добровольной основе) законодательной нормой об обязательном подключении всех демонстраторов фильмов и передаче данных о каждом проданном билете в реальном времени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онкретные нормативные изменения: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Закон РК «О кинематографии» № 212-VI ЗРК от 03.01.2019 — пакет поправок: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овая статья 11-1 «Единая автоматизированная информационная система учёта показов фильмов»: обязанность всех коммерческих демонстраторов передавать в ЕАИС данные по каждому проданному билету (поля: дата, время, фильм, прокатное удостоверение, кинотеатр, зал, ряд, место, цена, скидка)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правка в статью 11: разграничение реестра фильмов (существующая норма) и реестра трансакций (новая норма)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овая статья о статусе единого оператора — государственное юридическое лицо со 100% участием РК, не вовлечённое в кинопроизводство и кинопрокат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орма об ответственности — отсылочная к КоАП РК.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декс РК об административных правонарушениях — новая статья: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За неподключение / непредоставление данных: для юридических лиц — от 0,1% до 1% годовой выручки кинотеатра, но не менее 100 МРП (≈432 500 тенге);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За повторное нарушение в течение года: от 1% до 4% годовой выручки, но не менее 400 МРП (≈1 730 000 тенге);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ринцип привязки штрафа к выручке (а не фиксированная сумма) обеспечивает пропорциональность санкции размеру оператора.</w:t>
      </w:r>
    </w:p>
    <w:p>
      <w:pPr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остановление Правительства РК «Об утверждении правил функционирования ЕАИС учёта показов фильмов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оператор, состав данных, технические требования, регламент передачи, права доступа ведомств.</w:t>
      </w:r>
    </w:p>
    <w:p>
      <w:pPr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каз МКИ 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технические стандарты (форматы данных, API, требования к ЭЦП, требования к билетным системам кинотеатров).</w:t>
      </w:r>
    </w:p>
    <w:bookmarkEnd w:id="12"/>
    <w:bookmarkStart w:id="13" w:name="почему-why-обоснование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2. ПОЧЕМУ (Why) — обоснование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истемная проблема в количественном выражении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асхождения публичных оценок 2024 года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казате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точник 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точник 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точник 3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сещаемость кинотеатр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3 млн (turantimes.kz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3,3 млн (pkzsk.info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6,6 млн (kinometro.ru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окупный бокс-офи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2,5 млрд тг национальное (zakon.kz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3,9 млрд тг общий (Astana Times 11.2025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2 млрд тг (Astana Times 03.2025)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хождение по посещаемости — до 15% (3,6 млн человек), по бокс-офису — до двух раз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Это означает, что ни Министерство культуры и информации, ни Министерство финансов, ни инвесторы не имеют единого верифицируемого числа об объёме рынка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ый кейс как индикатор пробела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2024–2025 годах Антимонопольное агентство дважды штрафовало АО «Казахфильм» — суммарно на 2 831 040 тенге — за «предоставление ложной информации и непредоставление информации антимонопольному органу». Кейс прямо иллюстрирует структурный пробел: государственный регулятор вынужден штрафовать государственную же студию за отсутствие данных, потому что нет независимого источника верификации показателей рынка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оминирующий публичный агрегатор статистики — Meloman Entertainment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одновременно контролирует ~41,2% рынка дистрибуции. Это создаёт системный конфликт интересов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5 категорий последствий отсутствия ЕАИС: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едостоверность рыночной статисти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невозможность обосновать перед Минфином увеличение господдержки.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евозможность оценки рибейт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базой расчёта служат декларации прокатчиков без независимой верификации.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ерая зона и потеря налог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техническая возможность двойной отчётности; в РФ до запуска ЕАИС оценки серого сегмента 10-30% сборов.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Цифровое пиратств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около 60% молодых казахстанцев (14-29 лет) регулярно используют пиратские платформы; потери до 50% от потенциальных доходов проката.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воты и господдержк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невозможность администрирования квот на национальное кино без покинотеатральных данных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Риск бездейств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хранение всех 5 категорий проблем; невозможность реализации Раздела II (рибейты) и Раздела III (налоги) без ЕАИС как инфраструктуры прозрачности.</w:t>
      </w:r>
    </w:p>
    <w:bookmarkEnd w:id="13"/>
    <w:bookmarkStart w:id="14" w:name="кто-who-заинтересованные-стороны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3. КТО (Who) — заинтересованные сторон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о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бъек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сновные функци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нициатор рефор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культуры и информации РК (МКИ РК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к опытного проекта e-Kino (2025); продвижение законопроект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Единый оператор (предлагается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ГП на ПХВ при МКИ РК ИЛИ АО «Казахтелеком» / АО «НИТ» / иная государственная IT-структура, не вовлечённая в кинопроизводство и кинопрока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луатация платформы; интеграция с кинотеатрами; публикация открытой статистик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однадзорные субъек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коммерческие демонстраторы фильмов в РК (по данным на 2024 — 103-104 кинотеатра, 435 залов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ключение к ЕАИС; передача данных в реальном времен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нтрольные орган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ЗРК (антимонопольный надзор), КГД МФ РК (налоговый контрол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пользование данных ЕАИС для расследований и контрол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Бенефициары — государственны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Минфин РК, КГД МФ РК, АЗРК, АСПИР, МНЭ РК, ГЦПН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ступ к верифицированной отраслевой статистике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Бенефициары — рыночны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нопроизводители (расчёт обратных отчислений); инвесторы (предынвестиционная проверка); зарубежные копродюсеры (стандартная отчётность); страховщики (гарантийное страхование завершения проекта, E&amp;O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зрачные данные для принятия решений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Бенефициары — общественны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рители (доступ к достоверной аналитике); международные правообладатели (защита прав); академическое сообщество (исследования отрасли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Open data по образцу KOBIS Коре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нтроль законност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юстиции РК; Канцелярия Премьер-министра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сование законопроекта; включение в нацплан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арламентский контро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енат + Мажилис Парламента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нятие поправок в Закон 212-VI и КоАП РК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лючевое решение по выбору оператора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ператор ЕАИС должен быть структурно отделён от субъектов, чью отчётность он верифицирует. АО «Казахфильм» одновременно крупный получатель господдержки и крупный участник рынка — это исключает его как оператора по причине конфликта интересов. ГЦПНК также является получателем средств в рамках программы поддержки. Поэтому оператор должен быть либо новой государственной структурой при МКИ РК, либо переданной IT-инфраструктуре (Казахтелеком, НИТ).</w:t>
      </w:r>
    </w:p>
    <w:bookmarkEnd w:id="14"/>
    <w:bookmarkStart w:id="15" w:name="где-where-сфера-применения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4. ГДЕ (Where) — сфера применен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Территориальный охв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ся территория Республики Казахстан, все коммерческие демонстраторы фильмов (≈103 кинотеатра на 2024 год, включая столицы, региональные центры и сельские локации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ый охват: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Все коммерческие кинотеатры (вне зависимости от формы собственности и масштаба сети);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Все организации, осуществляющие платную демонстрацию фильмов — включая стационарные кинотеатры, кинозалы при культурных центрах, временные показы за плату;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е распространяется на: бесплатные показы (фестивали без билетов, образовательные показы, музейные экспозиции), частные домашние просмотры, корпоративные показы для сотрудников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Интеграция с другими системами: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ГД МФ 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ля целей контроля НДС и КПН;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ГЦПН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ля расчёта обратных отчислений по национальным фильмам;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З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ля антимонопольных расследований;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КИ 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ля квот, статистики, господдержки;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юро национальной статисти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ля официальной отраслевой статистики;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ЦРИАП 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ля целей цифровой повестки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ая интеграц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озможность предоставления данных в European Audiovisual Observatory (EAO) и Comscore для целей международной аналитики и стандартной отчётности по программам копродукции.</w:t>
      </w:r>
    </w:p>
    <w:bookmarkEnd w:id="15"/>
    <w:bookmarkStart w:id="16" w:name="когда-when-сроки-и-этапность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5. КОГДА (When) — сроки и этапнос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та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и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держа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ветственный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0. Завершение опытного проекта e-Kino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ключение оставшихся 35% кинотеатров на добровольной основе; аудит качества данных; открытая публикация ежедневной статистики (по образцу KOBIS Кореи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. Законопроек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 — 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зработка и внесение пакета поправок в Закон «О кинематографии» и КоАП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Минюст РК → Парламен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. Подзаконные ак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становление Правительства РК + приказ МКИ РК + технические стандар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Канцелярия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3. Обязательная фаз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 — 2028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язательное подключение всех коммерческих кинотеатров; переходный период 6–9 месяцев без штраф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Оператор ЕАИС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4. Полный режи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 2028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менение санкций КоАП за неподключение и фальсификацию; публикация открытого годового отчёта в формате KOBIS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Оператор ЕАИС + АЗ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 Промышленная эксплуат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–202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теграция с КГД для целей НДС-контроля; расширение функционала на иные показател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ператор ЕАИС + КГД + ГЦПНК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ритический пу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Этап 1 (законопроект) должен начаться в 2026 Q4. Любая задержка по Этапу 1 сдвигает все последующие этапы и блокирует Раздел II (рибейты) и Раздел III (налоги).</w:t>
      </w:r>
    </w:p>
    <w:bookmarkEnd w:id="16"/>
    <w:bookmarkStart w:id="22" w:name="как-how-механизм-реализации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6. КАК (How) — механизм реализации</w:t>
      </w:r>
    </w:p>
    <w:bookmarkStart w:id="17" w:name="архитектура-системы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1.6.1. Архитектура системы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Базовая шестикомпонентная модель (по образцу ЕАИС РФ и KOBIS Кореи):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инотеат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POS-/билетная система;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Шлюз/коннекто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ограммный модуль формирования стандартизованного пакета данных;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Защищённый канал передач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HTTPS + ЭЦП);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Центральный приёмни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ервер оператора;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Хранилище и аналитический сло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БД с витринами для регуляторов;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Личный кабине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каждого демонстратора — контроль качества данных, расхождения, штрафы.</w:t>
      </w:r>
    </w:p>
    <w:bookmarkEnd w:id="17"/>
    <w:bookmarkStart w:id="18" w:name="бюджет-укрупнённая-оценка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1.6.2. Бюджет (укрупнённая оценка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ть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ъё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иод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APEX государств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доработка платформы e-Kino, аналитический слой, интеграции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,8–1,5 млрд тенг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–2028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Ежегодный OPEX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поддержка, развитие, кибербезопасност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0–300 млн тенге/г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чиная с 2027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Затраты на стороне кинотеатров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разовая интеграция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00–800 тыс. тенге на кинотеат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 мере подключения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Источники финансирования (на выбор):</w:t>
      </w:r>
    </w:p>
    <w:p>
      <w:pPr>
        <w:pStyle w:val="Compact"/>
        <w:numPr>
          <w:ilvl w:val="0"/>
          <w:numId w:val="101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спубликанский бюдже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тандартное финансирование государственной информационной системы;</w:t>
      </w:r>
    </w:p>
    <w:p>
      <w:pPr>
        <w:pStyle w:val="Compact"/>
        <w:numPr>
          <w:ilvl w:val="0"/>
          <w:numId w:val="101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Целевой сбор с проданного билет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1–2 тенге на билет (по аналогии с французской TSA, но с микро-ставкой) → при текущей кассе 23 млн билетов/год даёт 23-46 млн тенге/год — недостаточно для CAPEX, но покрывает OPEX;</w:t>
      </w:r>
    </w:p>
    <w:p>
      <w:pPr>
        <w:pStyle w:val="Compact"/>
        <w:numPr>
          <w:ilvl w:val="0"/>
          <w:numId w:val="101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мешанная схем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CAPEX из бюджета, OPEX из целевого сбора.</w:t>
      </w:r>
    </w:p>
    <w:bookmarkEnd w:id="18"/>
    <w:bookmarkStart w:id="19" w:name="информационная-безопасность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1.6.3. Информационная безопасность</w:t>
      </w:r>
    </w:p>
    <w:p>
      <w:pPr>
        <w:pStyle w:val="Compact"/>
        <w:numPr>
          <w:ilvl w:val="0"/>
          <w:numId w:val="101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Шифрование канала (HTTPS + ЭЦП); защищённое хранение в соответствии с Законом РК от 21.05.2013 № 94-V «О персональных данных и их защите»;</w:t>
      </w:r>
    </w:p>
    <w:p>
      <w:pPr>
        <w:pStyle w:val="Compact"/>
        <w:numPr>
          <w:ilvl w:val="0"/>
          <w:numId w:val="101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Дифференцированный доступ ведомств (каждое ведомство получает только данные в пределах своей компетенции);</w:t>
      </w:r>
    </w:p>
    <w:p>
      <w:pPr>
        <w:pStyle w:val="Compact"/>
        <w:numPr>
          <w:ilvl w:val="0"/>
          <w:numId w:val="101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Режим коммерческой тайны для индивидуальных данных операторов; публичная отчётность — в обезличенном/агрегированном виде по образцу KOBIS;</w:t>
      </w:r>
    </w:p>
    <w:p>
      <w:pPr>
        <w:pStyle w:val="Compact"/>
        <w:numPr>
          <w:ilvl w:val="0"/>
          <w:numId w:val="101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Ежегодный независимый аудит безопасности (включая penetration testing).</w:t>
      </w:r>
    </w:p>
    <w:bookmarkEnd w:id="19"/>
    <w:bookmarkStart w:id="20" w:name="риски-и-митигация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1.6.4. Риски и митигац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с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тигац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противление кинотеатров (особенно сетей с сложным учёто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еходный период 6-9 месяцев без штрафов; компенсация затрат на интеграцию для малых региональных кинотеатр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хнические проблемы интеграции с разными POS-системам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ндартизация API; работа с поставщиками POS на этапе подготовки технических стандарт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течки коммерчески чувствительных данны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огоуровневая защита; обезличивание публичных данных; ответственность оператор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фликт интересов операто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уктурное отделение оператора от АО «Казахфильм» и ГЦПН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юджетная нагруз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елевой сбор с билета как альтернативный источник финансирования</w:t>
            </w:r>
          </w:p>
        </w:tc>
      </w:tr>
    </w:tbl>
    <w:bookmarkEnd w:id="20"/>
    <w:bookmarkStart w:id="21" w:name="координирующий-орган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1.6.5. Координирующий орган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Межведомственная рабочая группа на базе МКИ РК с участием Минфина РК (НДС, КПН), КГД (контрольно-кассовые операции), АЗРК (доступ к данным для антимонопольных расследований), ГЦПНК / Казахфильма (рибейты), ассоциаций кинотеатров и продюсеров. Рабочая группа предлагает свою экспертно-консультативную поддержку как площадка отрасли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21"/>
    <w:bookmarkEnd w:id="22"/>
    <w:bookmarkEnd w:id="23"/>
    <w:bookmarkStart w:id="38" w:name="Xa4ca02df688e2ef9788a3fe106ee225d8a909cf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ПРЕДЛОЖЕНИЕ 2. РИБЕЙТЫ — ВОЗМЕЩЕНИЕ РАСХОДОВ ИНВЕСТОРОВ В КИНОПРОИЗВОДСТВО</w:t>
      </w:r>
    </w:p>
    <w:bookmarkStart w:id="24" w:name="что-what-содержание-предложения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1. ЧТО (What) — содержание предложен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у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асширить и модернизировать действующую программу возмещения части расходов иностранным инвесторам в кинопроизводство (Закон РК № 212-VI ЗРК ст. 15; Приказ Министра культуры и спорта РК № 206 от 22.07.2019, V1900019071, с последующими изменениями) — для восстановления конкурентоспособности Казахстана как региональной локации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онкретные параметры предлагаемой модели:</w:t>
      </w:r>
    </w:p>
    <w:p>
      <w:pPr>
        <w:pStyle w:val="Compact"/>
        <w:numPr>
          <w:ilvl w:val="0"/>
          <w:numId w:val="101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азовая ставка: 30% → 35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+ система бонусов: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+5% за съёмки за пределами Алматы и Астаны (региональное развитие);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+5% за привлечение международного дистрибьютора (минимум 3 страны релиза);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+5% за прохождение Тест культурной значимости (демонстрация Казахстана как туристической дестинации, использование казахских культурных элементов);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+5% за наём казахстанских руководитель отдела (руководитель отдела) в ключевых позициях;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+5% за инвестиции в локальный постпродакшн (≥10% бюджета на постпрод в РК);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ксимум по бонусам: до 50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на уровне Канарских островов и Абу-Даби).</w:t>
      </w:r>
    </w:p>
    <w:p>
      <w:pPr>
        <w:pStyle w:val="Compact"/>
        <w:numPr>
          <w:ilvl w:val="0"/>
          <w:numId w:val="101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едварительный сертифика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вухступенчатая сертификация:</w:t>
      </w:r>
    </w:p>
    <w:p>
      <w:pPr>
        <w:pStyle w:val="Compact"/>
        <w:numPr>
          <w:ilvl w:val="0"/>
          <w:numId w:val="1015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редварительный сертификат на pre-production: срок выдачи 30 дней, действителен 24 месяца;</w:t>
      </w:r>
    </w:p>
    <w:p>
      <w:pPr>
        <w:pStyle w:val="Compact"/>
        <w:numPr>
          <w:ilvl w:val="0"/>
          <w:numId w:val="1015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Final certificate после завершения и аудита: срок 60 дней.</w:t>
      </w:r>
    </w:p>
    <w:p>
      <w:pPr>
        <w:numPr>
          <w:ilvl w:val="0"/>
          <w:numId w:val="101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окращение полного цикла выплаты до 90 дне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международный стандарт); поквартальные выплаты для крупных проектов; промежуточные выплаты после principal photography.</w:t>
      </w:r>
    </w:p>
    <w:p>
      <w:pPr>
        <w:numPr>
          <w:ilvl w:val="0"/>
          <w:numId w:val="101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перечня квалифицируемых расходов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стпродакшн (35-40%), VFX (35-40%, без предел), animation (35%), ATL расходы частично (до 25%), crew training.</w:t>
      </w:r>
    </w:p>
    <w:p>
      <w:pPr>
        <w:numPr>
          <w:ilvl w:val="0"/>
          <w:numId w:val="101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ноголетний бюджет программ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инимум 5 млрд тенге/год (~$10 млн USD) именно на рибейт иностранным инвесторам, отдельно от поддержки национального кино; программа на 5 лет (2026-2030).</w:t>
      </w:r>
    </w:p>
    <w:p>
      <w:pPr>
        <w:numPr>
          <w:ilvl w:val="0"/>
          <w:numId w:val="101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табильность прави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закрепить ставку, бонусы и процедуры на 5 лет законодательно.</w:t>
      </w:r>
    </w:p>
    <w:p>
      <w:pPr>
        <w:numPr>
          <w:ilvl w:val="0"/>
          <w:numId w:val="101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ые меры:</w:t>
      </w:r>
    </w:p>
    <w:p>
      <w:pPr>
        <w:pStyle w:val="Compact"/>
        <w:numPr>
          <w:ilvl w:val="0"/>
          <w:numId w:val="1017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Создание единого Кинокомиссия при МКИ РК — принцип «единого окна»;</w:t>
      </w:r>
    </w:p>
    <w:p>
      <w:pPr>
        <w:pStyle w:val="Compact"/>
        <w:numPr>
          <w:ilvl w:val="0"/>
          <w:numId w:val="1017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Англоязычный международный портал;</w:t>
      </w:r>
    </w:p>
    <w:p>
      <w:pPr>
        <w:pStyle w:val="Compact"/>
        <w:numPr>
          <w:ilvl w:val="0"/>
          <w:numId w:val="1017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стоянное участие в Cannes Marché du Film, Berlinale EFM, AFM в Лос-Анджелесе.</w:t>
      </w:r>
    </w:p>
    <w:bookmarkEnd w:id="24"/>
    <w:bookmarkStart w:id="28" w:name="почему-why-обоснование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2. ПОЧЕМУ (Why) — обоснование</w:t>
      </w:r>
    </w:p>
    <w:bookmarkStart w:id="25" w:name="системные-проблемы-текущей-модели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Системные проблемы текущей модел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блем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ффект на отрасл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изкая базовая ставка (30%) относительно конкурент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ход потенциальных проектов в Венгрию (30%, $1 млрд/год), Италию (40%), Чехию (25-35%), ОАЭ (до 50%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сутствие предварительный сертифика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локирует financial close проекта (банковское финансирование, equity-инвесторы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зкий перечень квалифицируемых расход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огие категории постпродакшна, VFX, animation выпадают из расчёт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юрократическая сложность процедуры (подача 1 раз в год до 1 март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кно не синхронизировано с международным календарём pre-production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граниченный бюджет программы (~$6-10 млн USD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фицит средств → очередь → потеря репутации стабильного партнёр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ституциональная неопределённость (обсуждаемые изменения роли ГЦПНК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ждународные продюсеры исключают Казахстан из предварительный список рассмотрен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сутствие публичной статистики выпла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изкая прозрачность снижает доверие</w:t>
            </w:r>
          </w:p>
        </w:tc>
      </w:tr>
    </w:tbl>
    <w:bookmarkEnd w:id="25"/>
    <w:bookmarkStart w:id="26" w:name="Xa78790b4111151ae24e13fd6bf49ab5cbb26acb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онкурентное окружение — критический фактор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Узбекистан с 1 марта 2026 год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вёл дифференцированную систему рибейта до 25% для крупных проектов; запустил инициативу Global Cinema Weekend (Ташкент, май 2026) для агрессивного маркетинга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ыргызстан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заявил о новой программе «Снимай в Кыргызстане» с возмещением до 35% (директор Кыргыз-Тасмасы Толобеков, конец 2025 год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Груз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2016) за 8 лет привлекла 64 международных проекта через программу «Снимай в Грузии» (20-25% + 2-5% Тест культурной значимости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Венгр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с 2008 года) построила отрасль с долей 2% ВВП и 20 000 рабочих мест; в 2024 году — иностранных кинопроизводств в стране более $1 млрд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Великобритан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через AVEC (25,5–39,75% net) даёт коэффициент мультипликации £8,31 GVA на каждый £1 льгот и £3,74 налоговых поступлений (Olsberg SPI / HMRC, исследование 2015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тратегический вывод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азахстан рискует проиграть позицию регионального лидера в течение 1-2 лет, если не повысит ставку и не введёт бонусы. Каждый «проигрыш» — потенциальный killer для решения международного продюсера.</w:t>
      </w:r>
    </w:p>
    <w:bookmarkEnd w:id="26"/>
    <w:bookmarkStart w:id="27" w:name="риск-бездействия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иск бездейств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ри сохранении текущих параметров: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Отток потенциальных международных проектов в Узбекистан (25% + Global Cinema Weekend) и Кыргызстан (заявленные 35%);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евозможность привлечения крупных стриминговых платформ (Netflix, HBO, Disney) без предварительный сертификат;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евозможность роста экспорта услуг кинопроизводства;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Деградация национальной продакшен-сервисной инфраструктуры.</w:t>
      </w:r>
    </w:p>
    <w:bookmarkEnd w:id="27"/>
    <w:bookmarkEnd w:id="28"/>
    <w:bookmarkStart w:id="29" w:name="кто-who-заинтересованные-стороны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3. КТО (Who) — заинтересованные сторон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о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бъек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сновные функци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нициатор рефор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ГЦПНК + рабочая группа (CIAQ + Лига кинематографистов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зработка и продвижение реформы программы рибейт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ператор програм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О «Государственный центр поддержки национального кино» (ГЦПНК) — либо чётко определённый преемни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ём заявок, сертификация, выплата рибейт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олучатели рибей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остранные юридические лица (продакшен-компании, копродюсеры), их филиалы и представительства в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озмещение части квалифицированных расходов в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Бенефициа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захстанские продакшен-сервис компании; съёмочные группы (crew); регионы съёмок; гостиничный сектор; логистика; общепит; постпродакшн-студии; VFX-студии; учебные завед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азы на обслуживание иностранных съёмок; занятость; экспорт услуг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нтроль и надзо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тимонопольное агентство (АЗРК) — недискриминационный доступ; КГД — налоговое администрирование; Минфин РК — бюджетная дисциплин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троль соблюдения правил программ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ремьер-министра РК; МНЭ РК; АСПИ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программы в нацплан; межотраслевая координац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арламентский контро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енат + Мажили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тверждение многолетнего бюджета; контроль реализаци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еждународная инфраструкту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annes Marché du Film, Berlinale EFM, AFM, BERLINALE Co-Production Marke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лощадки для маркетинга программы</w:t>
            </w:r>
          </w:p>
        </w:tc>
      </w:tr>
    </w:tbl>
    <w:bookmarkEnd w:id="29"/>
    <w:bookmarkStart w:id="30" w:name="где-where-сфера-применения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4. ГДЕ (Where) — сфера применен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Территориальный охват:</w:t>
      </w:r>
    </w:p>
    <w:p>
      <w:pPr>
        <w:pStyle w:val="Compact"/>
        <w:numPr>
          <w:ilvl w:val="0"/>
          <w:numId w:val="1019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Базовая ставка 35% — съёмки в любых регионах Казахстана;</w:t>
      </w:r>
    </w:p>
    <w:p>
      <w:pPr>
        <w:pStyle w:val="Compact"/>
        <w:numPr>
          <w:ilvl w:val="0"/>
          <w:numId w:val="1019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Бонус +5% за региональность — съём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за пределам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ородов Алматы и Астаны (стимулирование Алматинской, Туркестанской, Жетысуской, Акмолинской, Восточно-Казахстанской и других областей);</w:t>
      </w:r>
    </w:p>
    <w:p>
      <w:pPr>
        <w:pStyle w:val="Compact"/>
        <w:numPr>
          <w:ilvl w:val="0"/>
          <w:numId w:val="1019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стпродакшн (повышенная ставка 30-35%) — приоритет локализации в Алматы и Астане (концентрация специалистов)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ый охват:</w:t>
      </w:r>
    </w:p>
    <w:p>
      <w:pPr>
        <w:pStyle w:val="Compact"/>
        <w:numPr>
          <w:ilvl w:val="0"/>
          <w:numId w:val="1020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Все коммерческие кинопроекты (полнометражные фильмы, телесериалы, документалистика, анимация, рекламные кампании с международным дистрибьютором);</w:t>
      </w:r>
    </w:p>
    <w:p>
      <w:pPr>
        <w:pStyle w:val="Compact"/>
        <w:numPr>
          <w:ilvl w:val="0"/>
          <w:numId w:val="1020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роекты должны иметь подтверждённый бюджет, страховку, гарантийное страхование завершения проекта;</w:t>
      </w:r>
    </w:p>
    <w:p>
      <w:pPr>
        <w:pStyle w:val="Compact"/>
        <w:numPr>
          <w:ilvl w:val="0"/>
          <w:numId w:val="1020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Минимум локальных расходов: 50% бюджета в РК (по аналогии с Францией) — для применения базовой ставки 35%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ая инфраструктура продвижения: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Cannes Marché du Film (май);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Berlinale European Film Market (февраль);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AFM (American Film Market, ноябрь);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TIFF Industry (Toronto International Film Festival);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Co-Production Markets — Berlinale, San Sebastian, Rotterdam.</w:t>
      </w:r>
    </w:p>
    <w:bookmarkEnd w:id="30"/>
    <w:bookmarkStart w:id="31" w:name="когда-when-сроки-и-этапность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5. КОГДА (When) — сроки и этапнос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та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и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держа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ветственный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. Подготовка рефор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зработка пакета поправок: ставка 30→35% + 5 бонусов; предварительный сертификат; расширение перечня расходов; многолетний бюдж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ГЦПНК + рабочая групп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. Закрепление в НП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зменения в Приказ МКС РК (V1900019071); согласование многолетнего бюджета 5 млрд тг/год на 5 л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Минфин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3. Запуск новой модел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рт программы; международный маркетинг (стенд на Berlinale EFM); англоязычный порта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ЦПНК + Кинокомисс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4. Предварительный сертифика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недрение процедуры пред-сертификации; первые 3-5 одобренных международных проект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ЦПН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 Привлечение крупных проект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 — 2028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енд на Cannes Marché du Film; привлечение 5-10 крупных проект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нокомисс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6. Независимая оцен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аз Olsberg SPI-style исследования экономического эффекта программы — контрфактический + мультипликативный эффект analysis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ГЦПН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7. Расширение по итогам опытной фаз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-202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визия программы по результатам 2-летней эксплуатаци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ГЦПНК</w:t>
            </w:r>
          </w:p>
        </w:tc>
      </w:tr>
    </w:tbl>
    <w:bookmarkEnd w:id="31"/>
    <w:bookmarkStart w:id="37" w:name="как-how-механизм-реализации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6. КАК (How) — механизм реализации</w:t>
      </w:r>
    </w:p>
    <w:bookmarkStart w:id="32" w:name="бюджет-программы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2.6.1. Бюджет программ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ть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ъё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иод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елевой бюджет рибейта для иностранных инвестор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 млрд тенге/г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-2030 (5 лет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окупный бюджет на 5 л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5 млрд тенг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зерв на крупные проекты (&gt;$5 млн spend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 до 30% годового бюдже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равнение с конкурентами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н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юджет программы рибейт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енгр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HUF 70 млрд (≈€168 млн = ~85 млрд тенге) на 2026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алайзия (FIMI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RM 300 млн (≈$66 млн = ~30 млрд тенге) на 5 ле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еликобритания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creative industries reliefs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£2,4 млрд (≈1 360 млрд тенге) — 2023/24 FY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азахстан (предлагается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 млрд тенге/год = 25 млрд за 5 лет</w:t>
            </w:r>
          </w:p>
        </w:tc>
      </w:tr>
    </w:tbl>
    <w:bookmarkEnd w:id="32"/>
    <w:bookmarkStart w:id="33" w:name="X2d9704195bde4e1dda778d362555364803184d9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2.6.2. Тест культурной значимости (по аналогии с Грузией и BFI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ачисление бонуса +5% за прохождение Тест культурной значимости — баллы за: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Фильм демонстрирует Казахстан как туристическую дестинацию (горы, степи, города): +1 балл;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Использование казахских культурных элементов (музыка, традиции, исторические сюжеты): +1 балл;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Казахстанский флаг или узнаваемые локации в кадре ≥10 секунд: +1 балл;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Релиз в кинотеатрах ≥3 стран ЕС/США/Канады/Индии/Китая: +1 балл;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стпродакшн в Казахстане (≥10% бюджета на постпрод): +1 балл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Минимум 3 из 5 баллов — для применения бонуса +5%.</w:t>
      </w:r>
    </w:p>
    <w:bookmarkEnd w:id="33"/>
    <w:bookmarkStart w:id="34" w:name="X9798f10007d5687bccf6208ee6470bd8bc6df22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2.6.3. Предварительный сертификат — детализация процедур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та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держание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ача заяв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 начала principal photography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изнес-план, бюджет, locations, crew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смотр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0 дне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верка соответствия критерия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дача Предварительный сертифика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 итогам рассмотр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тверждение принципиальной квалификаци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 действ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4 месяц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 завершения производств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Final certificate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сле ауди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0 дней с момента подачи финального отчёт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плата рибей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 90 дней с финального certificate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лная сумма или поквартальные выплаты</w:t>
            </w:r>
          </w:p>
        </w:tc>
      </w:tr>
    </w:tbl>
    <w:bookmarkEnd w:id="34"/>
    <w:bookmarkStart w:id="35" w:name="институциональная-архитектура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2.6.4. Институциональная архитектура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оздание единого Кинокомиссия при МКИ РК — принцип «единого окна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всех вопросов международного продакшена: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Pre-approval рибейта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Координация локаций (с акиматами)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Разрешения на съёмки (с МВД, МО, экологическими службами)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Виза и регистрация съёмочной группы (с миграционной службой)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алоговые консультации (с КГД)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Связь с ATA Carnet (с CICK при «Атамекене»)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Маркетинг (международный портал, стенды на кинорынках)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нглоязычный международный порта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по аналогии с filmingeorgia.ge, fcs.rs, nfi.hu): актуальные параметры программы; шаблоны заявок; FAQ для иностранных продюсеров; success cases; контакты Кинокомиссия.</w:t>
      </w:r>
    </w:p>
    <w:bookmarkEnd w:id="35"/>
    <w:bookmarkStart w:id="36" w:name="риски-и-митигация-1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2.6.5. Риски и митигац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с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тигац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фицит бюджета программы → очеред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оголетний бюджет 5 млрд тг/год на 5 лет; резерв 30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ституциональная неопределённость с ГЦПН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онодательное закрепление статуса оператора на 5 ле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сутствие международной известности програм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стоянное присутствие на 4 главных кинорынках; англоязычный портал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юрократические задерж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дварительный сертификат; поквартальные выплаты; SLA по срока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лоупотребл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ст культурной значимости; независимый CPA-аудит для проектов &gt;€1 млн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36"/>
    <w:bookmarkEnd w:id="37"/>
    <w:bookmarkEnd w:id="38"/>
    <w:bookmarkStart w:id="56" w:name="X56a2247dec50e280fe13bc01bc4ee1ee186e61d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ПРЕДЛОЖЕНИЕ 3. НАЛОГОВЫЙ РЕЖИМ В КИНООТРАСЛИ</w:t>
      </w:r>
    </w:p>
    <w:bookmarkStart w:id="39" w:name="что-what-содержание-предложения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1. ЧТО (What) — содержание предложения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у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ние отраслевого налогового режима для киноиндустрии Республики Казахстан — пакет из 7 взаимосвязанных мер, восполняющих отсутствие специализированного налогового инструментария отрасли в действующем Налоговом кодексе РК (НК-2026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труктура пакета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елевая став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алог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ониженный НДС на билеты в кинотеат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% (вместо 16%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ранция 5,5%, Польша 8%, Германия 7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ый кредит на кинопроизводств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5-30% (производство), 30-35% (VFX/постпродакшн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талия 40%, Чехия 25%, Германия 30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R&amp;D-вычет для VFX и анимаци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силение 175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ада SR&amp;ED 15-35%, UK VFX 39% gross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пецрежим для самозанятых киношник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«Карта творческого работника РК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ранция intermittent du spectacle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ое стимулирование инвестиций для частных инвестор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0-200% выч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льгия 421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ЭЗ «Almaty Film Park» / «Astana Film Park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% КПН на 10 л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necittà, Studio Babelsberg, Pinewood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TA Carnet и упрощённый временный ввоз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свобождение от пошлин и НД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К — член Конвенции с 01.04.2017 (не используется)</w:t>
            </w:r>
          </w:p>
        </w:tc>
      </w:tr>
    </w:tbl>
    <w:bookmarkEnd w:id="39"/>
    <w:bookmarkStart w:id="45" w:name="почему-why-обоснование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2. ПОЧЕМУ (Why) — обоснование</w:t>
      </w:r>
    </w:p>
    <w:bookmarkStart w:id="40" w:name="текущая-позиция-казахстана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Текущая позиция Казахстана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В Казахстане существует только одно отраслевое налоговое освобождение для кин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одп. 44 п. 1 ст. 394 НК РК (НДС-льгота на B2B-производство для инвестора). Этого недостаточно для конкурентоспособности отрасли.</w:t>
      </w:r>
    </w:p>
    <w:bookmarkEnd w:id="40"/>
    <w:bookmarkStart w:id="41" w:name="усиление-налогового-давления-в-2026-году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Усиление налогового давления в 2026 году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С 1 января 2026 года вступили в силу изменения в Налоговый кодекс РК (Закон РК от 2025 года, K2500000214):</w:t>
      </w:r>
    </w:p>
    <w:p>
      <w:pPr>
        <w:pStyle w:val="Compact"/>
        <w:numPr>
          <w:ilvl w:val="0"/>
          <w:numId w:val="102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ДС повышен с 12% до 16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статья 503);</w:t>
      </w:r>
    </w:p>
    <w:p>
      <w:pPr>
        <w:pStyle w:val="Compact"/>
        <w:numPr>
          <w:ilvl w:val="0"/>
          <w:numId w:val="102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орог обязательной регистрации по НДС снижен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о 10 000 МРП = 43,25 млн тенге;</w:t>
      </w:r>
    </w:p>
    <w:p>
      <w:pPr>
        <w:pStyle w:val="Compact"/>
        <w:numPr>
          <w:ilvl w:val="0"/>
          <w:numId w:val="102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ПН становится прогрессивным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15% для доходов свыше 8 500 МРП в год (≈36,76 млн тенге)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В отсутствие отраслевых льгот эти изменен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ударяют по киноотрасли непропорционально сильн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малый бизнес выходит из режима, кинотеатры платят полную ставку НДС, индивидуальные кинопрофессионалы попадают в прогрессивную ставку ИПН.</w:t>
      </w:r>
    </w:p>
    <w:bookmarkEnd w:id="41"/>
    <w:bookmarkStart w:id="42" w:name="конкурентное-окружение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онкурентное окружение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Италия — Налоговый кредит Cinema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40% производство, 30% постпродакшн, 30% залы; объём производства фильмов вырос на 200% после введения; €1 льготы → €2,5 в экономику; +15 тыс. рабочих мест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Великобритания — AVEC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25,5–39,75% net; £1,3 млрд relief генерирует £5,7 млрд производства, 100 тыс. рабочих мест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Германия — DFFF/GMPF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30% (с 2025), бюджет €250 млн с 2026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Чехия — Денежное возмещение расходов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25% live-action / 35% анимация (с 2025); предел €18 млн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Бельгия — Налоговое стимулирование инвестиций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421% вычет инвестору; гарантированная доходность 5,3% + EURIBOR; €225 млн годовой предел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Росс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свобождение от НДС для участников производства фильмов с удостоверением национального фильма; для производителей анимации — 3% налог на прибыль (vs общая ставка 25%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равнение с Казахстаном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ни одного из этих инструментов в РК нет. Даже базовая льгота по НДС на билеты, действующая практически во всех странах Европы — отсутствует.</w:t>
      </w:r>
    </w:p>
    <w:bookmarkEnd w:id="42"/>
    <w:bookmarkStart w:id="43" w:name="системные-барьеры-5-категорий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Системные барьеры (5 категорий)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ДС на билеты vs стриминг — асимметрия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инотеатры платят 16% НДС, нерезидентные стриминг-операторы фактически избегают полноценного налогообложения.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Высокая нагрузка на самозанятых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вокупная нагрузка ≈27,5%; 60-70% киноспециалистов работают в серой зоне.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сутствие R&amp;D-вычетов для VFX и анимации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ысокотехнологичные сегменты не получают стимула к локализации.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мпортные пошлины на оборудование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ATA Carnet присоединён в 2017 году, но не используется. На профессиональную съёмочную «груду» $1 млн — лишних $210-260 тыс. издержек.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сутствие стимулов для инвесторов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Нет аналогов EIS/SEIS, Налоговое стимулирование инвестиций, Section 481 → частный капитал избегает кино как высокорискового актива без налогового хеджа.</w:t>
      </w:r>
    </w:p>
    <w:bookmarkEnd w:id="43"/>
    <w:bookmarkStart w:id="44" w:name="риск-бездействия-1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иск бездействия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Отток малого киношного бизнеса в общепит и торговлю (после повышения порога НДС);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теря квалифицированных кадров (отъезд в Узбекистан, Кыргызстан, Грузию);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евозможность развития VFX/анимации как экспортной отрасли;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Сохранение зависимости отрасли от государственных грантов вместо диверсификации источников финансирования.</w:t>
      </w:r>
    </w:p>
    <w:bookmarkEnd w:id="44"/>
    <w:bookmarkEnd w:id="45"/>
    <w:bookmarkStart w:id="47" w:name="кто-who-заинтересованные-стороны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3. КТО (Who) — заинтересованные сторон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о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бъек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 каким мера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нициато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+ CIAQ + Лига кинематографистов + НПП «Атамекен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7 мер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рофильный регулятор по налога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финансов РК + КГД МФ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ы 1, 2, 3, 4 (поправки в НК РК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гулятор финансового рын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 (Налоговое стимулирование инвестиций); МФЦА / AFSA (для размещения кинофондов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 5 (Налоговое стимулирование инвестиций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гулятор экономи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РК + АСПИ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 6 (СЭЗ); координация с Концепцией КИ 2030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Т-режи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ЦРИАП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 3 (R&amp;D через Astana Hub Park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аможн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 МФ РК + ЕАЭ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 7 (ATA Carnet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Бизнес-сообществ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П «Атамекен»; CICK (Палата международной коммерции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меры (позиция бизнеса); Мера 7 (CICK как guaranteeing association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арламен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енат + Мажили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меры (поправки в НК РК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инюс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юстиции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меры (нормотворческое сопровождение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гиональные акима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лматы, Астана, Алматинская обл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 6 (СЭЗ Film Park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ремьер-министра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жведомственная рабочая группа</w:t>
            </w:r>
          </w:p>
        </w:tc>
      </w:tr>
    </w:tbl>
    <w:bookmarkStart w:id="46" w:name="бенефициары-пакета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Бенефициары пакет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рупп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кие меры дают прямой эффек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рител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 (НДС 5% → возможное снижение цены билета на 5-10%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нотеат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 (рост маржинальности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циональные продюсе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 (Налоговый кредит), 4 (легализация съёмочной группы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остранные продюсе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 (ATA Carnet — экономия $210-260K на ввозе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FX и анимационные студи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 (R&amp;D-вычет 175%), 6 (СЭЗ Film Park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амозанятые киношники (актёры, операторы, гримёры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 (Карта творческого работника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Частные инвесторы (HNWI, корпоративные, БВУ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 (Налоговое стимулирование инвестиций — гарантированная доходность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ы размещения СЭЗ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 (СЭЗ Film Park — занятость 1000+ прямой, 3000+ косвенной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осударств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меры (коэффициент мультипликации 2-3x по OECD)</w:t>
            </w:r>
          </w:p>
        </w:tc>
      </w:tr>
    </w:tbl>
    <w:bookmarkEnd w:id="46"/>
    <w:bookmarkEnd w:id="47"/>
    <w:bookmarkStart w:id="49" w:name="где-where-сфера-применения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4. ГДЕ (Where) — сфера примене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фера примен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рритор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 НДС 5% на биле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коммерческие кинотеат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я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 Налоговый кредит на производств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циональные продюсеры; международные TC для иностранны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я РК; региональный uplift +5% вне Алматы/Астан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 R&amp;D-вычет для VFX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FX и анимационные студи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я РК (концентрация в Алматы и Астане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. Карта творческого работни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самозанятые киноспециалисты в реестре 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я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. Налоговое стимулирование инвестиц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Частные инвесторы (юрлица и физлица); инвестиции через лицензированные кинофонд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я РК; возможно размещение фондов в МФЦ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. 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зиденты СЭЗ — студии, павильоны, постпродакшн-центры, школ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лматы (приоритет); Астана; Туркестан или Алматинская обл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. ATA Carne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остранные продакшены, ввозящие профессиональное оборудова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таможенные посты РК (приоритет — Алматы, Астана международные)</w:t>
            </w:r>
          </w:p>
        </w:tc>
      </w:tr>
    </w:tbl>
    <w:bookmarkStart w:id="48" w:name="международный-аспект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Международный аспект</w:t>
      </w:r>
    </w:p>
    <w:p>
      <w:pPr>
        <w:pStyle w:val="Compact"/>
        <w:numPr>
          <w:ilvl w:val="0"/>
          <w:numId w:val="102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ФЦА (AIFC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озможность размещения лицензированных кинофондов в режиме AFSA с упрощённой регистрацией, специальным налоговым режимом, токенизацией;</w:t>
      </w:r>
    </w:p>
    <w:p>
      <w:pPr>
        <w:pStyle w:val="Compact"/>
        <w:numPr>
          <w:ilvl w:val="0"/>
          <w:numId w:val="102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оглашения об избежании двойного налогообложения (DTA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упрощение процедуры для нерезидентных творческих работников (актёры, режиссёры) через стандартизированные DTA-формы;</w:t>
      </w:r>
    </w:p>
    <w:p>
      <w:pPr>
        <w:pStyle w:val="Compact"/>
        <w:numPr>
          <w:ilvl w:val="0"/>
          <w:numId w:val="102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нвенция ATA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К член с 01.04.2017; CICK при НПП «Атамекен» как национальная guaranteeing association.</w:t>
      </w:r>
    </w:p>
    <w:bookmarkEnd w:id="48"/>
    <w:bookmarkEnd w:id="49"/>
    <w:bookmarkStart w:id="50" w:name="когда-when-сроки-и-этапность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5. КОГДА (When) — сроки и этапнос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та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и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держа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едущее ведомство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нцеп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зработка и согласование пакета 7 мер; оценка фискального эффек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фин + CIAQ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ый кредит + НДС-льго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несение поправок в НК РК (ст. 503, 134-1, новая глава о Налоговый кредит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+ МКИ → Парламен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ринятие пакета I (НДС, Налоговый кредит, R&amp;D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ламен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ламент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пецрежим самозаняты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овая глава НК РК + цифровой реестр 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труд + Минфин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ATA Carnet — институциональная имплемент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формационная кампания КГД; методичка; обучение таможн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 + CICK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ое стимулирование инвестиций — фаза оценки реализуемост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-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жведомственная рабочая группа; правовое моделирова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 + Минфин + МКИ + АФ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ое стимулирование инвестиций — опытный проек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 — 2028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пытный проект с предел 3-5 млрд тг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 + Минфин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-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становление Правительства; ТЭО; выделение земл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+ МКИ + акимат Алмат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зиденты 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3 →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страция первых резидентов; запуск инфраструкту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ЭЗ Film Park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визия эффекта паке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Olsberg SPI-style исследова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фин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асштабирова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9-2030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рение успешных ме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ведомства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ритический пу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Налоговый кредит (Мера 2) и НДС 5% (Мера 1) — должны быть приняты в 2027 Q1 в одном пакете. Налоговое стимулирование инвестиций (Мера 5) — самая длительная по согласованию (АРРФР, Минфин, МКИ — 3 ведомства), требует фазы оценки реализуемости 6 месяцев.</w:t>
      </w:r>
    </w:p>
    <w:bookmarkEnd w:id="50"/>
    <w:bookmarkStart w:id="55" w:name="как-how-механизм-реализации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6. КАК (How) — механизм реализации</w:t>
      </w:r>
    </w:p>
    <w:bookmarkStart w:id="51" w:name="бюджетный-эффект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3.6.1. Бюджетный эффект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раткосрочные «потери» бюджет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15-30 млрд тенге/год в первые 2-3 года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ценка (млрд тг/год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Логик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 НДС-льгота на биле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-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кущая касса 30-40 млрд × снижение эффективной ставки на 11 п.п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 Налоговый кредит на производств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-1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елевой объём производства 30-50 млрд тг × ставка 25% × utilization 70-80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 R&amp;D вычеты для VFX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-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FX-сектор ~3-5 млрд тг расходов × усиление 75% × КПН 20%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. Спецрежим самозаняты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,5-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2-3 тыс. киноспециалистов × снижение ставки на 5-10 п.п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. Налоговое стимулирование инвестиц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-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дел программы 15 млрд тг × средняя ставка 20% × коэффициент 1,5-2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. 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-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еходный период; небольшой стартовый объём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олгосрочный эффек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коэффициент мультипликации 2-3x по OECD/Olsberg SPI):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рирост киноотраслевого производства с 10-15 → 30-60 млрд тг/год через 3-5 лет;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Налоговые поступления возвратные (ИПН с растущей занятости): +1,5-2 тыс. рабочих мест;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Экспорт услуг: $5-20 млн/год валютной выручки;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Точка выхода на бюджетную нейтральность: 4-6 лет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ейсы окупаемости:</w:t>
      </w:r>
    </w:p>
    <w:p>
      <w:pPr>
        <w:pStyle w:val="Compact"/>
        <w:numPr>
          <w:ilvl w:val="0"/>
          <w:numId w:val="1029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Италия — окупилась за 4 года; €1 льготы → €2,5 в экономику;</w:t>
      </w:r>
    </w:p>
    <w:p>
      <w:pPr>
        <w:pStyle w:val="Compact"/>
        <w:numPr>
          <w:ilvl w:val="0"/>
          <w:numId w:val="1029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Канада Quebec — коэффициент мультипликации 2,8x; экспорт услуг $1,5 млрд;</w:t>
      </w:r>
    </w:p>
    <w:p>
      <w:pPr>
        <w:pStyle w:val="Compact"/>
        <w:numPr>
          <w:ilvl w:val="0"/>
          <w:numId w:val="1029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Ирландия — Section 481 → Game of Thrones €1 млрд локальных трат.</w:t>
      </w:r>
    </w:p>
    <w:bookmarkEnd w:id="51"/>
    <w:bookmarkStart w:id="52" w:name="Xbdfa5bea681cd9c066a42fbf637800e84599065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3.6.2. Поэтапный подход к Налоговое стимулирование инвестиций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Учитывая институциональную сложность Налоговое стимулирование инвестиций (координация АРРФР, Минфина, МКИ, КГД, АФК, профильных участников финансового рынка), предлагается:</w:t>
      </w:r>
    </w:p>
    <w:p>
      <w:pPr>
        <w:pStyle w:val="Compact"/>
        <w:numPr>
          <w:ilvl w:val="0"/>
          <w:numId w:val="103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оздание межведомственной рабочей группы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составе: Минфин, АРРФР, МКИ, ГЦПНК, КГД, представители Ассоциации финансистов Казахстана, CIAQ, Лига кинематографистов;</w:t>
      </w:r>
    </w:p>
    <w:p>
      <w:pPr>
        <w:pStyle w:val="Compact"/>
        <w:numPr>
          <w:ilvl w:val="0"/>
          <w:numId w:val="103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фаза оценки реализуемости 6 месяце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етальное правовое моделирование, оценка фискального эффекта, проработка регуляторного режима для лицензированных кинофондов;</w:t>
      </w:r>
    </w:p>
    <w:p>
      <w:pPr>
        <w:pStyle w:val="Compact"/>
        <w:numPr>
          <w:ilvl w:val="0"/>
          <w:numId w:val="103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пытный проект 2027-2028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 ограниченным пределом 3-5 млрд тенге;</w:t>
      </w:r>
    </w:p>
    <w:p>
      <w:pPr>
        <w:pStyle w:val="Compact"/>
        <w:numPr>
          <w:ilvl w:val="0"/>
          <w:numId w:val="103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о целевых параметров (предел 15 млрд тг/год) по итогам опытного проекта и независимой оценки экономического эффекта.</w:t>
      </w:r>
    </w:p>
    <w:bookmarkEnd w:id="52"/>
    <w:bookmarkStart w:id="53" w:name="институциональная-архитектура-1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3.6.3. Институциональная архитектур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ординирующий орган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держивающие ведомств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 НДС-льго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КГД, Парламен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 Налоговый креди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+ 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, ГЦПНК, BFI-эксперты для Тест культурной значим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 R&amp;D-выч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+ МЦРИА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, Astana Hub Park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. Карта творческого работни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Минтру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, КГД, цифровой реестр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. Налоговое стимулирование инвестиц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 + Минфин + 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, АФК, МФЦА, лицензированные фонд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. 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+ 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, КГД, акимат Алматы, Канцелярия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. ATA Carne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CK при НПП «Атамекен»</w:t>
            </w:r>
          </w:p>
        </w:tc>
      </w:tr>
    </w:tbl>
    <w:bookmarkEnd w:id="53"/>
    <w:bookmarkStart w:id="54" w:name="риски-и-митигация-2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3.6.4. Риски и митигац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с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тигац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противление Минфина из-за бюджетных потер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монстрация коэффициента мультипликации 2-3x; международные кейсы; опытный проект вместо общего запуск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ложность Налоговое стимулирование инвестиций (3+ ведомств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этапный подход через рабочую группу; фаза оценки реализуемости 6 мес.; опытный проект 2027-2028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ск злоупотребления налоговыми льготам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ст культурной значимости; независимый CPA-аудит; предельный объём на проект и годовой; transparent reporting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изкая использованность ATA Carne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формационная кампания КГД; опытные карнеты с приоритетным прохождение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ложность администрирования Карты творческого работни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ифровой реестр МКИ (по аналогии с реестром деятелей культуры); самоиндентификация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54"/>
    <w:bookmarkEnd w:id="55"/>
    <w:bookmarkEnd w:id="56"/>
    <w:bookmarkStart w:id="57" w:name="сводная-таблица-6w-по-3-предложениям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СВОДНАЯ ТАБЛИЦА — 6W ПО 3 ПРЕДЛОЖЕНИЯ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амет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АИ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бей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Чт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он 11-1 + КоАП за неподключ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вка 35% + 5 бонусов; предварительный сертификат; 5 млрд/год бюдж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кет 7 мер: НДС 5%, Налоговый кредит 25-30%, R&amp;D 175%, СНР для самозанятых, Налоговое стимулирование инвестиций, СЭЗ, ATA Carnet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очему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хождение статистики 2x; 60% пиратство; кейс Казахфильм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збекистан 25%, Кыргызстан 35% — рискуем потерять регион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олько 1 отраслевая льгота; рост НДС 12→16% усугубил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то (инициатор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e-Kino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ГЦПНК + рабочая групп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CIAQ + Лиг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то (исполнитель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+ Оператор (новая структур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ЦПНК + Кинокомисс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фин + КГД + АРРФР + МНЭ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д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103 кинотеат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я РК + бонус +5% региона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К РК + СЭЗ Алматы/Астана + МФЦ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гд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 опытный проект → 2028 Q2 полный режи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 НПА → 2027 Q1 запуск → 2028 ревиз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 концепция → 2027 пакет I → 2029 ревиз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ак (бюджет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APEX 0,8-1,5 млрд + OPEX 150-300 млн/г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 млрд тг/год × 5 лет = 25 млр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-30 млрд/год потерь; нейтральность 4-6 ле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жведомственная РГ при 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 + МНЭ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 + межведомственная РГ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57"/>
    <w:bookmarkStart w:id="58" w:name="заключительный-комментарий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ЗАКЛЮЧИТЕЛЬНЫЙ КОММЕНТАРИЙ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Три предложения связаны причинно-следственными отношениями:</w:t>
      </w:r>
    </w:p>
    <w:p>
      <w:pPr>
        <w:pStyle w:val="Compact"/>
        <w:numPr>
          <w:ilvl w:val="0"/>
          <w:numId w:val="103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ЕАИС создаёт инфраструктуру прозрачност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→ объективная оценка эффективности рибейтов и налоговых льгот;</w:t>
      </w:r>
    </w:p>
    <w:p>
      <w:pPr>
        <w:pStyle w:val="Compact"/>
        <w:numPr>
          <w:ilvl w:val="0"/>
          <w:numId w:val="103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рибейтов привлекает инвестици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→ в условиях прозрачной системы дают верифицируемый налоговый возврат;</w:t>
      </w:r>
    </w:p>
    <w:p>
      <w:pPr>
        <w:pStyle w:val="Compact"/>
        <w:numPr>
          <w:ilvl w:val="0"/>
          <w:numId w:val="103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рректировка налогового режим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→ снижает порог входа для отрасли, удерживает таланты, привлекает частный капитал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этому пакет должен рассматриватьс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системно</w:t>
      </w:r>
      <w:r>
        <w:rPr>
          <w:rFonts w:ascii="Times New Roman" w:hAnsi="Times New Roman"/>
          <w:color w:val="000000"/>
          <w:sz w:val="24"/>
        </w:rPr>
        <w:t xml:space="preserve">: реализация только одного направления без двух других даст частичный эффект, реализация всех трёх — синергетический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Рабочая группа предлагает создан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межведомственной рабочей группы при Канцелярии Премьер-министра 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координации реализации всех трёх предложений в горизонте 2026-2029 годов и готова выступить экспертно-консультативной площадкой по линии отрасли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писанты от Рабочей группы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бъединение юридических лиц и индивидуальных предпринимателей «Альянс креативных индустрий Казахстана» (CIAQ):</w:t>
      </w:r>
    </w:p>
    <w:p>
      <w:pPr>
        <w:pStyle w:val="Compact"/>
        <w:numPr>
          <w:ilvl w:val="0"/>
          <w:numId w:val="103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уганов Давид Хамитович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зидент CIAQ</w:t>
      </w:r>
    </w:p>
    <w:p>
      <w:pPr>
        <w:pStyle w:val="Compact"/>
        <w:numPr>
          <w:ilvl w:val="0"/>
          <w:numId w:val="103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урмашев Эрна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оординатор Комитета по развитию киноиндустрии CIAQ / Tolqyn Film Fund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бщественного объединения «Лига кинематографистов Казахстана»:</w:t>
      </w:r>
    </w:p>
    <w:p>
      <w:pPr>
        <w:pStyle w:val="Compact"/>
        <w:numPr>
          <w:ilvl w:val="0"/>
          <w:numId w:val="103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аталов Айда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дседатель правления</w:t>
      </w:r>
    </w:p>
    <w:p>
      <w:pPr>
        <w:pStyle w:val="Compact"/>
        <w:numPr>
          <w:ilvl w:val="0"/>
          <w:numId w:val="103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скаров Олжа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Заместитель председателя правления по стратегическим вопроса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НПП «Атамекен» (Комитет по туризму и креативным индустриям):</w:t>
      </w:r>
    </w:p>
    <w:p>
      <w:pPr>
        <w:pStyle w:val="Compact"/>
        <w:numPr>
          <w:ilvl w:val="0"/>
          <w:numId w:val="103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икенов Ергали Ансарович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уководитель Комитета по туризму и креативным индустрия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езависимые эксперты отрасли — по отдельному перечню (приложение к подписному листу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ат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«04 мая 2026 г.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Исх. № документ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CIAQ-004 / Прил. 1</w:t>
      </w:r>
    </w:p>
    <w:bookmarkEnd w:id="58"/>
    <w:sectPr>
      <w:footnotePr>
        <w:numRestart w:val="eachSect"/>
      </w:footnotePr>
      <w:pgMar w:top="1134" w:bottom="1134" w:left="1701" w:right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425" w:hanging="215"/>
      </w:pPr>
    </w:lvl>
    <w:lvl w:ilvl="1">
      <w:numFmt w:val="bullet"/>
      <w:lvlText w:val=" "/>
      <w:lvlJc w:val="left"/>
      <w:pPr>
        <w:ind w:left="850" w:hanging="215"/>
      </w:pPr>
    </w:lvl>
    <w:lvl w:ilvl="2">
      <w:numFmt w:val="bullet"/>
      <w:lvlText w:val=" "/>
      <w:lvlJc w:val="left"/>
      <w:pPr>
        <w:ind w:left="1275" w:hanging="215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425" w:hanging="215"/>
      </w:pPr>
    </w:lvl>
    <w:lvl w:ilvl="1">
      <w:start w:val="1"/>
      <w:numFmt w:val="decimal"/>
      <w:lvlText w:val="%2."/>
      <w:lvlJc w:val="left"/>
      <w:pPr>
        <w:ind w:left="850" w:hanging="215"/>
      </w:pPr>
    </w:lvl>
    <w:lvl w:ilvl="2">
      <w:start w:val="1"/>
      <w:numFmt w:val="decimal"/>
      <w:lvlText w:val="%3."/>
      <w:lvlJc w:val="left"/>
      <w:pPr>
        <w:ind w:left="1275" w:hanging="215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425" w:hanging="215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850" w:hanging="215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275" w:hanging="215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425" w:hanging="215"/>
      </w:pPr>
    </w:lvl>
    <w:lvl w:ilvl="1">
      <w:start w:val="2"/>
      <w:numFmt w:val="decimal"/>
      <w:lvlText w:val="%2."/>
      <w:lvlJc w:val="left"/>
      <w:pPr>
        <w:ind w:left="850" w:hanging="215"/>
      </w:pPr>
    </w:lvl>
    <w:lvl w:ilvl="2">
      <w:start w:val="2"/>
      <w:numFmt w:val="decimal"/>
      <w:lvlText w:val="%3."/>
      <w:lvlJc w:val="left"/>
      <w:pPr>
        <w:ind w:left="1275" w:hanging="215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425" w:hanging="215"/>
      </w:pPr>
    </w:lvl>
    <w:lvl w:ilvl="1">
      <w:start w:val="3"/>
      <w:numFmt w:val="decimal"/>
      <w:lvlText w:val="%2."/>
      <w:lvlJc w:val="left"/>
      <w:pPr>
        <w:ind w:left="850" w:hanging="215"/>
      </w:pPr>
    </w:lvl>
    <w:lvl w:ilvl="2">
      <w:start w:val="3"/>
      <w:numFmt w:val="decimal"/>
      <w:lvlText w:val="%3."/>
      <w:lvlJc w:val="left"/>
      <w:pPr>
        <w:ind w:left="1275" w:hanging="215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к Аналитической записке CIAQ-004 — Детализация 3 предложений по методу 6W</dc:title>
  <dc:creator/>
  <dc:language>ru-RU</dc:language>
  <cp:keywords/>
  <dcterms:created xsi:type="dcterms:W3CDTF">2026-05-11T08:55:53Z</dcterms:created>
  <dcterms:modified xsi:type="dcterms:W3CDTF">2026-05-11T08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авторы">
    <vt:lpwstr/>
  </property>
  <property fmtid="{D5CDD505-2E9C-101B-9397-08002B2CF9AE}" pid="3" name="адресаты">
    <vt:lpwstr>Государственные органы Республики Казахстан</vt:lpwstr>
  </property>
  <property fmtid="{D5CDD505-2E9C-101B-9397-08002B2CF9AE}" pid="4" name="дата">
    <vt:lpwstr>Май 2026</vt:lpwstr>
  </property>
  <property fmtid="{D5CDD505-2E9C-101B-9397-08002B2CF9AE}" pid="5" name="исх_номер">
    <vt:lpwstr>CIAQ-004 / Прил. 1</vt:lpwstr>
  </property>
  <property fmtid="{D5CDD505-2E9C-101B-9397-08002B2CF9AE}" pid="6" name="тип">
    <vt:lpwstr>Структурированное приложение к аналитической записки</vt:lpwstr>
  </property>
  <property fmtid="{D5CDD505-2E9C-101B-9397-08002B2CF9AE}" pid="7" name="формат">
    <vt:lpwstr>Метод 6W (Who, What, Where, When, Why, How)</vt:lpwstr>
  </property>
</Properties>
</file>